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02"/>
        <w:gridCol w:w="6633"/>
      </w:tblGrid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bookmarkStart w:id="0" w:name="_Toc473543268"/>
            <w:bookmarkStart w:id="1" w:name="__RefHeading__4056_1029877133"/>
            <w:bookmarkStart w:id="2" w:name="_Toc482882155"/>
            <w:bookmarkStart w:id="3" w:name="_Toc467601845"/>
            <w:bookmarkEnd w:id="1"/>
            <w:r w:rsidRPr="00BB002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120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BB002D">
              <w:rPr>
                <w:rFonts w:eastAsia="Times New Roman"/>
                <w:b/>
                <w:sz w:val="24"/>
                <w:szCs w:val="24"/>
                <w:lang w:eastAsia="ru-RU"/>
              </w:rPr>
              <w:t>ЛИТУРГИЧЕСКОЕ ПРЕДАНИЕ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бакалавр богословия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очная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2017</w:t>
            </w:r>
            <w:bookmarkStart w:id="4" w:name="_GoBack"/>
            <w:bookmarkEnd w:id="4"/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120"/>
              <w:jc w:val="both"/>
              <w:rPr>
                <w:sz w:val="24"/>
                <w:szCs w:val="24"/>
                <w:lang w:eastAsia="ru-RU"/>
              </w:rPr>
            </w:pPr>
            <w:r w:rsidRPr="00BB002D">
              <w:rPr>
                <w:sz w:val="24"/>
                <w:szCs w:val="24"/>
                <w:lang w:eastAsia="ru-RU"/>
              </w:rPr>
              <w:t>Целью освоения дисциплины является получение студентами базовых знаний по литургическому преданию Церкви, исторической и современной литургической практике.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Вариативная часть, обязательные дисциплины</w:t>
            </w:r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120"/>
              <w:jc w:val="both"/>
              <w:rPr>
                <w:sz w:val="24"/>
                <w:szCs w:val="24"/>
              </w:rPr>
            </w:pPr>
            <w:bookmarkStart w:id="5" w:name="_Toc478916844"/>
            <w:r w:rsidRPr="00BB002D">
              <w:rPr>
                <w:sz w:val="24"/>
                <w:szCs w:val="24"/>
              </w:rPr>
              <w:t>ОК-10: способность использовать основы теологических знаний в процессе духовно-нравственного развития.</w:t>
            </w:r>
            <w:bookmarkEnd w:id="5"/>
          </w:p>
        </w:tc>
      </w:tr>
      <w:tr w:rsidR="00BB002D" w:rsidRPr="00BB002D" w:rsidTr="00884F58"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B002D" w:rsidRPr="00BB002D" w:rsidRDefault="00BB002D" w:rsidP="00BB002D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 xml:space="preserve">профессор, к. ф.-м. н., </w:t>
            </w:r>
            <w:proofErr w:type="spellStart"/>
            <w:r w:rsidRPr="00BB002D">
              <w:rPr>
                <w:i/>
                <w:sz w:val="24"/>
                <w:szCs w:val="24"/>
              </w:rPr>
              <w:t>прот</w:t>
            </w:r>
            <w:proofErr w:type="spellEnd"/>
            <w:r w:rsidRPr="00BB002D">
              <w:rPr>
                <w:i/>
                <w:sz w:val="24"/>
                <w:szCs w:val="24"/>
              </w:rPr>
              <w:t>. В. Н. Воробьев, преподаватель М. И. Варфоломеев</w:t>
            </w:r>
          </w:p>
        </w:tc>
      </w:tr>
    </w:tbl>
    <w:p w:rsidR="00BB002D" w:rsidRPr="00BB002D" w:rsidRDefault="00BB002D" w:rsidP="00BB002D">
      <w:pPr>
        <w:spacing w:after="288"/>
        <w:jc w:val="both"/>
        <w:rPr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BB002D" w:rsidRPr="00BB002D" w:rsidTr="00884F58">
        <w:trPr>
          <w:trHeight w:val="347"/>
        </w:trPr>
        <w:tc>
          <w:tcPr>
            <w:tcW w:w="787" w:type="pct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proofErr w:type="gramStart"/>
            <w:r w:rsidRPr="00BB002D">
              <w:rPr>
                <w:i/>
                <w:sz w:val="24"/>
                <w:szCs w:val="24"/>
              </w:rPr>
              <w:t>Ср</w:t>
            </w:r>
            <w:proofErr w:type="gramEnd"/>
            <w:r w:rsidRPr="00BB002D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BB002D" w:rsidRPr="00BB002D" w:rsidRDefault="00BB002D" w:rsidP="00BB002D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Промежуточная аттестация</w:t>
            </w:r>
          </w:p>
        </w:tc>
      </w:tr>
      <w:tr w:rsidR="00BB002D" w:rsidRPr="00BB002D" w:rsidTr="00884F58">
        <w:tc>
          <w:tcPr>
            <w:tcW w:w="787" w:type="pct"/>
          </w:tcPr>
          <w:p w:rsidR="00BB002D" w:rsidRPr="00BB002D" w:rsidRDefault="00BB002D" w:rsidP="00BB002D">
            <w:pPr>
              <w:spacing w:after="120"/>
              <w:rPr>
                <w:b/>
                <w:i/>
                <w:sz w:val="24"/>
                <w:szCs w:val="24"/>
                <w:lang w:eastAsia="ru-RU"/>
              </w:rPr>
            </w:pPr>
            <w:r w:rsidRPr="00BB002D">
              <w:rPr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453" w:type="pct"/>
          </w:tcPr>
          <w:p w:rsidR="00BB002D" w:rsidRPr="00BB002D" w:rsidRDefault="00BB002D" w:rsidP="00BB002D">
            <w:pPr>
              <w:spacing w:after="120"/>
              <w:rPr>
                <w:sz w:val="24"/>
                <w:szCs w:val="24"/>
                <w:lang w:eastAsia="ru-RU"/>
              </w:rPr>
            </w:pPr>
            <w:r w:rsidRPr="00BB002D">
              <w:rPr>
                <w:sz w:val="24"/>
                <w:szCs w:val="24"/>
              </w:rPr>
              <w:t>62</w:t>
            </w:r>
          </w:p>
        </w:tc>
        <w:tc>
          <w:tcPr>
            <w:tcW w:w="393" w:type="pct"/>
          </w:tcPr>
          <w:p w:rsidR="00BB002D" w:rsidRPr="00BB002D" w:rsidRDefault="00BB002D" w:rsidP="00BB002D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384" w:type="pct"/>
          </w:tcPr>
          <w:p w:rsidR="00BB002D" w:rsidRPr="00BB002D" w:rsidRDefault="00BB002D" w:rsidP="00BB002D">
            <w:pPr>
              <w:spacing w:after="120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19</w:t>
            </w:r>
          </w:p>
        </w:tc>
        <w:tc>
          <w:tcPr>
            <w:tcW w:w="667" w:type="pct"/>
          </w:tcPr>
          <w:p w:rsidR="00BB002D" w:rsidRPr="00BB002D" w:rsidRDefault="00BB002D" w:rsidP="00BB002D">
            <w:pPr>
              <w:spacing w:after="120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63</w:t>
            </w:r>
          </w:p>
        </w:tc>
        <w:tc>
          <w:tcPr>
            <w:tcW w:w="2316" w:type="pct"/>
          </w:tcPr>
          <w:p w:rsidR="00BB002D" w:rsidRPr="00BB002D" w:rsidRDefault="00BB002D" w:rsidP="00BB002D">
            <w:pPr>
              <w:jc w:val="both"/>
              <w:rPr>
                <w:i/>
                <w:sz w:val="24"/>
                <w:szCs w:val="24"/>
              </w:rPr>
            </w:pPr>
            <w:r w:rsidRPr="00BB002D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Экзамен, экзамен.</w:t>
            </w:r>
          </w:p>
        </w:tc>
      </w:tr>
      <w:bookmarkEnd w:id="2"/>
      <w:bookmarkEnd w:id="3"/>
      <w:bookmarkEnd w:id="0"/>
    </w:tbl>
    <w:p w:rsidR="00C42CF5" w:rsidRPr="00BB002D" w:rsidRDefault="00C42CF5" w:rsidP="00BB002D">
      <w:pPr>
        <w:pStyle w:val="1"/>
        <w:spacing w:before="0" w:after="120"/>
        <w:rPr>
          <w:i/>
        </w:rPr>
      </w:pPr>
    </w:p>
    <w:sectPr w:rsidR="00C42CF5" w:rsidRPr="00BB002D" w:rsidSect="00834C9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5DD6" w:rsidRDefault="00345DD6" w:rsidP="00480247">
      <w:pPr>
        <w:spacing w:after="0" w:line="240" w:lineRule="auto"/>
      </w:pPr>
      <w:r>
        <w:separator/>
      </w:r>
    </w:p>
  </w:endnote>
  <w:end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3584624"/>
      <w:docPartObj>
        <w:docPartGallery w:val="Page Numbers (Bottom of Page)"/>
        <w:docPartUnique/>
      </w:docPartObj>
    </w:sdtPr>
    <w:sdtEndPr/>
    <w:sdtContent>
      <w:p w:rsidR="00345DD6" w:rsidRDefault="00345DD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002D">
          <w:rPr>
            <w:noProof/>
          </w:rPr>
          <w:t>1</w:t>
        </w:r>
        <w:r>
          <w:fldChar w:fldCharType="end"/>
        </w:r>
      </w:p>
    </w:sdtContent>
  </w:sdt>
  <w:p w:rsidR="00345DD6" w:rsidRDefault="00345DD6">
    <w:pPr>
      <w:pStyle w:val="ae"/>
    </w:pPr>
  </w:p>
  <w:p w:rsidR="00345DD6" w:rsidRDefault="00345DD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5DD6" w:rsidRDefault="00345DD6" w:rsidP="00480247">
      <w:pPr>
        <w:spacing w:after="0" w:line="240" w:lineRule="auto"/>
      </w:pPr>
      <w:r>
        <w:separator/>
      </w:r>
    </w:p>
  </w:footnote>
  <w:foot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2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4"/>
  </w:num>
  <w:num w:numId="4">
    <w:abstractNumId w:val="11"/>
  </w:num>
  <w:num w:numId="5">
    <w:abstractNumId w:val="10"/>
  </w:num>
  <w:num w:numId="6">
    <w:abstractNumId w:val="4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5"/>
  </w:num>
  <w:num w:numId="12">
    <w:abstractNumId w:val="12"/>
  </w:num>
  <w:num w:numId="13">
    <w:abstractNumId w:val="6"/>
  </w:num>
  <w:num w:numId="14">
    <w:abstractNumId w:val="9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O0MLE0M7E0NjY1NTVX0lEKTi0uzszPAykwrAUAFOyKGiwAAAA="/>
  </w:docVars>
  <w:rsids>
    <w:rsidRoot w:val="00582BC3"/>
    <w:rsid w:val="000817B8"/>
    <w:rsid w:val="00083823"/>
    <w:rsid w:val="000E34AA"/>
    <w:rsid w:val="00116BE6"/>
    <w:rsid w:val="00124CD4"/>
    <w:rsid w:val="00166594"/>
    <w:rsid w:val="001A4072"/>
    <w:rsid w:val="001A7FA6"/>
    <w:rsid w:val="001E4CF6"/>
    <w:rsid w:val="001F0EC0"/>
    <w:rsid w:val="001F5D4F"/>
    <w:rsid w:val="00210685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8057A3"/>
    <w:rsid w:val="00834C99"/>
    <w:rsid w:val="008748C1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002D"/>
    <w:rsid w:val="00BB7A55"/>
    <w:rsid w:val="00C42CF5"/>
    <w:rsid w:val="00C71871"/>
    <w:rsid w:val="00C833A3"/>
    <w:rsid w:val="00CA3B60"/>
    <w:rsid w:val="00CA6DA8"/>
    <w:rsid w:val="00CE5897"/>
    <w:rsid w:val="00CF7F70"/>
    <w:rsid w:val="00D10310"/>
    <w:rsid w:val="00D12147"/>
    <w:rsid w:val="00D65EE7"/>
    <w:rsid w:val="00D71E02"/>
    <w:rsid w:val="00D873D1"/>
    <w:rsid w:val="00DA6D14"/>
    <w:rsid w:val="00DD69C4"/>
    <w:rsid w:val="00E42608"/>
    <w:rsid w:val="00E46634"/>
    <w:rsid w:val="00E603FE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68A2A-3851-44DD-A6D0-D83305488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5T18:38:00Z</dcterms:created>
  <dcterms:modified xsi:type="dcterms:W3CDTF">2018-03-22T09:38:00Z</dcterms:modified>
</cp:coreProperties>
</file>